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17</w:t>
      </w:r>
      <w:r>
        <w:t xml:space="preserve"> </w:t>
      </w:r>
      <w:r>
        <w:t xml:space="preserve">พ.ค.</w:t>
      </w:r>
      <w:r>
        <w:t xml:space="preserve"> </w:t>
      </w:r>
      <w:r>
        <w:t xml:space="preserve">64)</w:t>
      </w:r>
    </w:p>
    <w:p>
      <w:pPr>
        <w:pStyle w:val="Date"/>
      </w:pPr>
      <w:r>
        <w:t xml:space="preserve">วันจันทร์ที่</w:t>
      </w:r>
      <w:r>
        <w:t xml:space="preserve"> </w:t>
      </w:r>
      <w:r>
        <w:t xml:space="preserve">17</w:t>
      </w:r>
      <w:r>
        <w:t xml:space="preserve"> </w:t>
      </w:r>
      <w:r>
        <w:t xml:space="preserve">พฤษภาคม</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นื่องจากผ่านการเวลามานานนั้นอย่างรุนแรง ด้วยเหตุนี้การจีน ได้ตั้งสถาบันหินกลางขึ้นมา เพื่อสนับสนุนการวิจัย ให้แก่ศิลปะวัตถุต่าง ๆ อย่างดั้งเดิมแล้ว ยังใช้เทคนิคทางวิทยาศาสตร์ เจ้าหน้าที่เทคนิคอธิบายว่าการใช้เครื่องสแกน3 มิตินั้น จะต้องมีความแม่นยำมาก จะต้องใช้เวลาสแกนถึง 1 วันเต็ม หลังจากนั้นจะต้องถ่ายภาพในหลาย ๆ มุม ประมาณ 1,000 ภาพ จึงจะได้ข้อมูล 3 มิติที่สมบูรณ์ 1 จะมีเวลาเก็บข้อมูลวิธีเดียวกันนี้ 1 วันทางการท้องถิ่นยังตั้งการทำงานซึ่งมีทั้งฐานข้อมูลในการผลิตหิน ความสามารถในประมวล 244 ล้านครั้งต่อวินาที เพื่อเร่งประมวลผลวัตถุด้วยดิจิทัล // ดูข่าวแวดลงการกีฬากันบ้างกันต่อครับ เที่ยงนี้พบกับคุณกุ้ง โสพิสครับ ขอบคุณนะคะ สวัสดีค่ะ รับชมข่าวกีฬาวันนี้ ผลการแข่งขันฟุตบอลพีเมียลีกอังกฤษ โควต้าไปแชมป์เปียนส์ลีก ของอังกฤษ ใน Season หน้าระอุทีเดียวค่ะ ก็จะจบซีซันด้วย ผลของการมาเป็นฮีโร่โหม่งเข้าประตู ต้นสังกัด Liverpool เก็บ 3 คะแนนสำคัญค่ะ ตอนนี้นะคะ พวกเขายังมีลุ้นจะได้ตั๋วไปได้ยูฟ่าแชมป์เลียนหลีกตกชั้นมาแล้วนะคะ จเอกับลิเวอร์พูอันดับ 5 เปิดฉากมา 15 นาที ก็ยิงไปก่อนค่ะ ลูกยิงของคาร์โน เป็นประตูแรกในรอบ 3 ปีเลย แล้วก็นาที่ที่ 33 ค่ะ ลิเวอร์พูตีเสมอให้กับโมฮัมเหม็ด ซาร่า ค่ะ เสียบเสาไกล ประตูที่ 22 ของเจ้าตัว นำดาวซัลโว เบื้องหลังโผบุกหนักค่ะ กระทั่งนี่ค่ะ ลูกนี้ค่ะ ทีมชาติบราซิล โหม่งทำประตูแรกในอาชีพนะคะ พาลิเวอร์พลูเฉียนชนะ คว้า 3 แต้ม อยู่อันดับที่ 5 เหมือนเดิมหลังเชลซีอันดับ 1 เหลือโปรแกรมการแข่งขันอีก 2 นัดสุดท้ายของซีซันนะคะ แล้วต้องบอกว่าโควตาไปแชมป์เปี้ยนลีก เขาออนอันดับ 1-4 ไปค่ะ นะคะ ไปอัปเดตผลการแข่งขันลีก ชนะแอสตันวิลล่า 3-2 ก็อตแมน 2-0 เอเวอร์ตันชนะ ตารางคะแนนแชมป์ในฤดูกาลนี้ นะคะ ผ่านพ้นไป 36 นัดมี 83 คะแนน ที่ 2 เป็นแมนยู 36 นัด 70 คะแนน ที่ 3 เลสเตอร์ 66 คะแนน เชลซี 64 คะแนน และอันดับ 5 ลิฟเวอร์พูล เชลซีกับลิเวอร์พู เอาแค่ 1 ทีมเท่านั้นนะคะ ที่จะคว้าตั๋วไป UFA Champion leak ขณะที่สโมสรบุกไปชนะ ทำให้เขามีลุ้นคว้าตั๋วกันโชกของ ลิเลียลิตี้ นัดที่ 37 ของฤดูกาลนะคะ ฟาเลนตินา อันดับ 13 เปิดบ้านต้อนรับอันดับ 5 ไปยูฟ่าแชมป์เปี้ยนหลีกอะไรกันไม่ได้ไร้ครึ่งหลังค่ะ นาที 53 นิโกร่า ไปดึง… ในเขตโทษนะคะ ยังแจกใบแดงให้กับกาสโฟเกียส ตัวสำรองเจ้าถิ่นด้วยค่ะ แต่ว่ายังตามซ้ำได้ นโปลีนำไป 1-067 ค่ะ อินซิเย่ไหลกานยิงฉะแลบแนวรับ จบ 90 นาที บุกไปชนะ เก็บ 3 แต้ม ยูเรนตูซยังได้ลุ้นโควต้าลุ้นไป LCL ของฤดูการ ไปอัปเดตผลการแข่งขันคู่อื่น ๆ บ้างค่ะ เบเนเวนโต้เสมอ แพ้ ซันโดเรียน 3-1 3 ขณะที่ AC Milan แบบไร้ Score 0-0 ค่ะ ตอนนี้คะแนนจ่าฝูงเป็น… ที่ 2 เป็นอะลันตา เท่ากันกับอันดับ 4 นโปรีนะคะ ประตูได้-เสียนี่ เอซีมิลานดีกว่า 75 คะแนนจากการลงเตะ 37 นัดค่ะ อะเลนติโก้ มาสริกยังรั้งตำแหน่งจ่าฝูงเหนียวแน่นเลยค่ะ ถ้าเขาชนะต่อไปจะผงาดคว้าแชมป์ทันที ไปต่อกันที่ลีกของสเปนค่ะ ราติก้าค่ะ นะคะ นัดรองสุดท้ายแล้วค่ะ ทีมอันดับ 11 ค่ะ ครึ่งแรกยังพังประตูกันไม่ได้ค่ะ ได้แค่หวาดเสียวค่ะ ครึ่งหลังนาที 76 อันเต้ บูเดมี่ หม่งติดเซฟบอลข้ามเส้นไปแล้ว แล้วก็ให้เป็นประตูค่ะ เจ้าถิ่นก็พยายามโถมบุกหนักเลยนะคะ จนกระทั่งนาทีที่ 82 ยิงให้ทีมตีเสมอ 1-1 นาที 88 แอด มาดริด 1-1 ค่ะ บอลเสียบเสาไกลเลยคะ เป็นประตูชัยให้มาเลตติโก้ หากว่านัดสุดท้ายเขาชนะจะนำทันทีค่ะ ไปดูผลการแข่งขันคู่อื่น ๆ กันบ้างค่ะ เฉือนชนะบินเมา แพ้ให้กับมาสริก 0-1 4 ประตูต่อ 2 บาเซลโลน่า การ์ดีส แพ้แอลเช่ 1-3 เลเบิลเต้ บยานโดริก เช่นเดียวกับ4-1 ส่วนคู่สุดท้ายค่ะ บาเย่ 4-0 ค่ะ ตอนนี้นะคะ จ่าฝูงนี่ ก็ยังค่อนข้างจะเหนียวแน่นเลยค่ะ ก็ต้องบอกว่า เหลืออีก 1 นัดสุดท้าย ชนะจะพงาดคว้าแชมป์ค่ะ ข้ามมาดูผลการแข่งขันฟุตบอลเจลีกของญี่ปุ่นกันบ้างค่ะ เอาชนะไป 2-0 ค่ะ พยับมาดูฟุตบอลด้านเอเชียกันบ้างค่ะ เป็น J Leag ของญี่ปุ่นค่ะ โคสากิ เปิดบ้านกับ… เกมนี้ทีมเยือน นักเตะไทยเราที่ยังไม่ชนะนี่ค่ะ นี่เป็นประตูแรกที่เกิดขึ้นในครึ่งหลังคะ เป็นคอนตาเล้นำไปก่อนนะคะ คาโอรุมิโตมะยิงเข้าไปบาดเจ็บ ยูโคบายาชิหลุดเดี่ยวค่ะ ยิงเข้าประตูเป็น 2-0 ไม่แพ้ใน J Leag 22 นัดกันแล้วค่ะ มีเพิ่มเป็น 45 คะแนนจาก 17 นัด นัด มาต่อกันที่ผลการแข่งขันเทนนิสนะคะ ราฟาเอล นาดาวน์ ผงาดเอาชนะ… ค่ะ ถือว่าคู่ชิงปีนี้นะคะ เจอกับมือ 1 ของโลก โอบาโนวิช ค่ะ เทนนิสอาชีพ ชาย ATP Tour ในรายงานอิตาเรียนะคะ แข่งขันในกรุงโรมประเทศอิตาลีค่ะ ไฮไลต์ประเภทเดี่ยว ให้บรรดาแฟนเข้าไปเชียในสนามได้แล้วนะคะ อยู่ที่ 25 เปอร์เซ็นต์ ของความจุค่ะ ที่เป็นแมตช์ของนาวาเกียร์ โควิช อันดับ 1 ของโลก แชมป์รายการนี้ 5 สมัย มือ 3 ของโลกจากสเปน แชมป์ของโลกอันดับ 3 เซ็ตแรกก็ค่อนข้างจะสูสีค่ะ เบรกเกมเสิร์ฟเกมที่ 11 แล้วปิดเกมที่ 7-5 เกม จากนั้นเกม 2 ได้บ้างค่ะ แล้วปิดแมทนะคะ 6-1 ทำให้เสมอกัน 1-1 เซ็ตค่ะ ต้องให้ไปดวลกัน เล่นกันสนุกมากทีเดียวค่ะ สุดท้ายเป็นนาดาวน์ค่ะ มาปิดแมชที่สกอลล์ 6-3 สมัยที่ 10 รับเงินรางวัลประมาณ 900 ล้านบาทส่วนยาโควิช รองแชมป์ รับเงินปลอบใจเอาไวที่ 5,500,000 บาท แต่ว่ายังคงรักษาตำแหน่งอันดับ 1 ของโลกต่อไปค่ะ ส่วนนาดาว ในระดับ NPT ในระดับ Master ยาโควิชแล้วค่ะ เด๊๋ยวหลังจากนี้ค่ะ มีจะการแข่งขันครั้งที่ 2 ของปีในศึกเฟรชโอเพนด้วยค่ะ กรุงปารีสประเทศฝรั่งเศส ก็มาดูกันว่าคู่นี้จะผ่านกันเข้าไปในชิงชนะเริศได้ในรายการใหญ่ได้หรือเปล่า อดีตแชมป์… คว้าชัยพร้อมกับขึ้นเป็นผู้นำ ทางไกลการแข่งขันจักรยานทางไกลรายการจิโล่ ดิตาเลีย เข้าสู่การแข่งขันแล้วนะคะ ปรากฏว่าในสเตจนี้เกิดอุบัติเหตุค่ะ 40 มาเตโมโฮลิก ราวกั้นของถนนระหว่างลงเขานะคะ ก็รีบนำตัวส่งโรงพยาบาล เพื่อเช็กการกระทบกระเทือนหลังศรีษะค่ะ ทางด้านเอแก้น เบอร์นาต ปี 2019 เอาชนะได้ ในช่วงไต่ขึ้นเขานี้ล่ะค่ะ จากฝรั่งเศส จากโฮเอ็ม บาวเม็น เอาชนะ ช่วง 300 หมดสุดท้ายนะคะ เข้าเส้นชัยมาอันดับ 1 ค่ะ เอาชนะจูลิโน่ วาราซอฟ จากรัสเซีย Stage นี้ ค่อนข้างจะสูสีเลยทีเดียว ก็ทำให้เบอร์นาร์ตทำเวลาดีกว่าอันดับที่ 2 เรนโก้ จากเบลเยี่ยม 15 วอนาที เวอร์ราซอฟต์ จากรัสเซียค่ะ มาต่อกันที่กีฬาความเร็วค่ะ นักบิดโมโตจีพี กันนะคะ ว่าจะเป็นใครค่ะ นักบิดออสเตเรีย ทางเรียบชิงแชมป์โลก Moto GP รายการเฟรนกลางปีแข่งขันกันที่ฝรั่งเศสค่ะ ปรากฎว่า แจ็ค มิลเลอร์ มาเข้าเส้นชัยเป็นคันแรกค่ะ 25.473 วินาที อันดับ 2 โยฮัน ซาโก้ นักบินร่วมทีมดูคาติค่ะ ทำเวลา 3.970 วินาที มอนสเตอร์เอเนจี้ค่ะ 68 วินาที ซึ่งจากชัยชนะสนามนี้ จากมิลเลอร์นะคะ ทำให้เจ้าตัวคว้าแชมป์เป็นสนามที่ 2 ติดต่อกันค่ะ เพราะว่าเพิ่งได้แชมป์กลางปีมานะคะ ขณะที่ดาวเด่นของ มาควาเกส นำในช่วง 7 รอบแรก ดับมาพลาดล้มในรอบที่ 8 กับรอบที่ 10 นะคะ ก็ทำให้การแข่งขันไม่จบในสนามนี้ค่ะ รอติดตามกันได้ค่ะ เป็นการแข่งขันในสนามอิตาลี่ค่ะ วันที่ 28-30 พฤษภาคมนี้ค่ะ ค่ะ และทั้งหมดนี้ก็คือข่าวประเด็นกีฬาที่นำมาฝากวันนี้ค่ะค่ะ ขอบคุณค่ะ ส่งท้ายวันนี้ วันนี้นะคะ จะพาคุณผู้ชมไปรับชมดอกไม้ กว่า 200 ไร่นะคะ ในมณฑลหูเป่ยของจีน ให้มาเยี่ยมชมอย่างไม่ขาดสายทีเดียวค่ะ // หมดเวลาข่าวเที่ยงแล้วนะครับ ขอบคุณสำหรับการรับชม // สวัดสีค่ะ</w:t>
      </w:r>
    </w:p>
    <w:p>
      <w:pPr>
        <w:pStyle w:val="BodyText"/>
      </w:pPr>
      <w:r>
        <w:t xml:space="preserve">[เสียงดนตรี]</w:t>
      </w:r>
    </w:p>
    <w:p>
      <w:pPr>
        <w:pStyle w:val="BodyText"/>
      </w:pPr>
      <w:r>
        <w:t xml:space="preserve">(คุณสุภนันท์) สวัสดีครับ คุณผู้ชมทุกท่านนะครับ ต้นอรัของศูนย์บริหารสถานการณ์ COVID-19 หรือ ศบค. จากทำเนียบรัฐบาล ประจำวันจันทร์ที่ 17 พฤษภาคม 2564 ตามมาตรการที่มีผลบังคับใช้ในพื้นที่ของ 4 จังหวัด ที่เป็นสีแดงเข้มที่จะผ่อนคลายให้ร้านอาหารต่าง ๆ ปฏิบัติในเรื่องของการใช้จริงจะมีแนวทางอย่างไร เนื่องจากว่าตอนนี้สถานการณ์การแพร่ระบาด โดยเฉพาะในกรุงเทพ</w:t>
      </w:r>
    </w:p>
    <w:p>
      <w:pPr>
        <w:pStyle w:val="BodyText"/>
      </w:pPr>
      <w:r>
        <w:t xml:space="preserve">(มหนคร) และปริมณฑลน่าเป็นห่วง วันนี้เริ่มต้นช่วงแรกเป็นการแถลงข่าวของท่านโฆษฏ นายแพยท์ทวีศิลป์ วิษณุโยธิน เรียนเชิญครับ</w:t>
      </w:r>
    </w:p>
    <w:p>
      <w:pPr>
        <w:pStyle w:val="BodyText"/>
      </w:pPr>
      <w:r>
        <w:t xml:space="preserve">(นายแพทย์ทวีศิลป์) กราบสวัสดีครับ พี่น้องประชาชนที่เคารพครับ การรายงานสถานการเช่นเคยนะครับ ในที่ประชุมของที่ประชุม ทั้ง ศปก. ศบค. EOC ที่กระทรวงสาธารณสุข และศูนย์บูรณาการการแก้ไขสถานการณ์ ปริมณฑลเช่นเคยนะครับ ที่เพิ่มขึ้นนะครับ 9,635 ราย ซึ่งตัวเลขนี้มาจากทางเรือนจำ 6,853 ราย และการติดเชื้อในประเทศ 2,773 และการติดเชื้อที่เดินทางมาจากต่างประเทศอีก 9 ราย ทำให้ตัวเลขสะสมไปที่ 111,082 ราย นตั้งแต่ปีที่แล้วจนถึงปัจจุบันนี้นะครับ แล้วก็มีหายป่วยไปแล้ว 67,000 นะครับ มีเสียชีวิต 25 รายนะครับ มาดูในสถานการณ์ของการติดเชื้อในช่วงของระลอกของ 1 เมษายนเป็นต้นมา จะเห็นตัวเลขเพิ่มขึ้น เป็น 82,219 นะครับ ซึ่งในนี้ก็จะเห็นว่า ตัวเลขจากเรือนจำ ซึ่งเป็นตัวอยู่ในช่องสีน้ำตาลนะครับ ออกมา 10,748 รายนะครับ ก็จะเห็นตัวเลขตัวนี้แยกออกมาให้เห็นภาพชัดขึ้นนะครับ ในกลุ่มนี้มีหายป่วย สำหรับวันนี้เพิ่มขึ้น 1,397 ราย ทำให้ตัวเลข ยอดรวมสะสมของการหายป่วย 39,000 เกือบ ๆ 40,000 แล้วนะครับ ต้องแสดงความยินดีกับผู้ที่ได้พ้นจากการป่วยในครั้งนี้นะครับ แล้วก็แน่นอนครับ ในช่วงที่ท่านหายป่วยใหม่ ๆ ท่านจะมีภูมิคุ้มกัน แต่ก็ต้องดูแลสุขลักษณะอนามัยส่วนตัวของท่านเหมือนเดิมนะครับ อยู่เกือบ ๆ 4 หมื่นคน ก็ 43,268 นะครับ แยกเป็นในโรงพยาบาลจริง ๆ นี่ 16,662 และในโรงพยาบาลอีก 20,606 ในนี้มีคนที่อาการหนัก 1,226 ราย แล้วก็ใส่เครื่องช่วยหายใจ 400 ราย ซึ่งตรงนี้นะครับ ก็ถ้าคิดเป็นเปอร์เซ็นต์ของคนที่มีอาการหนัก 1,200 ใส่เครื่องช่วยหายใจไป 400 นี่ก็ประมาณ 33 เปอร์เซ็นต์ ดังนั้น คนที่อาการหนักนะครับ ประมาณ 1 ใน 3 ใส่ท่อช่วยหายใจพูดง่าย ๆ ตรงนี้ก็ต้องดูแล ระมัดระวังตัว ป่วยแล้วด้วยนะครับ มาดูในรายที่เสียชีวิต 25 รายนะครับ ได้มาเรียนรู้กันนะครับ ต้องขอแสดงความเสียใจกับญาติ 25 รายนี้ด้วยนะครับ 18 ราย อยู่ในกรุงเทพมหานคร แล้ว 1 รายอยู่ในสุพรรณบุรี สมุทรสาคร สมุทรปราการ นนทบุรี นครสวรรค์ ชัยนาถนะครับ ก็เหมือนเดิมครับ คือความดันโลหิตสูง ความดัน เบาหวาน ทางหลอดเลือดสมอง ไต อ้วน นะครับ ก็เป็นภาวะเสี่ยง ปัจจัยเสี่ยง โรงประจำตัวที่เสี่ยงที่เราคุ้นเคยนะครับ แต่ก็ต้องระมัดระวังที่ยังไม่ป่วย ต้องดูแล ท่าน อย่างดีนะครับ ส่วนปัจจัยเสี่ยงที่จะติดเชื้อขึ้นมานะครับ ก็เกิดขึ้นจากในครอบครัวนะครับ ประมาณครึ่งหนึ่งเลยครับ 12 แล้วก็คนอื่น ๆ อีก 6 เดินทางไปสถานที่ระบาด 5 อาชีพเสี่ยง ขับรถรับจ้างอีก 1 ไปสถานที่แออัดหรือสถานที่บันเทิงตอนหลังมา ก็เป็นปัจจัยเสี่ยงที่น้อย ก็ยังพบได้ในวันนี้นะครับ นอนนานที่สุดถึง 31 วัน ก่อนเสียชีวิตเลยนะครับ ค่าเฉลี่ยก็ยังอยู่ แตะที่ 60 ใกล้ ๆ ภาคกลางนะครับ อยู่ที่ 60 ปี ในเชิงของกราฟตัวนี้ ซึ่งก็จะเห็นยอดที่เป็นสีเทาที่เราแยกสีออกมาจากทางกลุ่มของผู้ต้องขับ ในเรือนจำ หลานคนก็ตั้งคำถามว่า ทำไมเมื่อวานนี้เป็น 0 วันนี้ก็ขึ้นมา ก็อยู่ในระบบการทำ Active Case Finding รอการ Report เป็นรายกลุ่มออกมาตรงนี้นะครับ มาดูในกลุ่มที่เดินทางจากต่างประเทศนะครับ 9 ราย มาเลเซีย 4 รายนี้ ก็มาตามด่านโดยปกติ ถูกต้องตามกฎหมาย ขอบพระคุณมาก ๆ เลยนะครับ ทั้ง 4 ราย ไอซ์แลนด์ 1 ราย อิสราเอล 1 ราย อันนี้ก็ตามเส้นทางปกติ แต่ว่ากัมพูชา คนที่เดินทางมาจากช่องชางธรรมชาติอยู่อีก เป็นหญิง 60 ปี รับจ้าง อันนี้นะครับ อยู่วัฒนานคร แล้วก็อีกคนหนึ่ง เป็นนักคอมพิวเตอร์ครับ เป็นผู้หญิง 17 ปี ก็เข้ามาในทางปกติ ต้องยืนยันเลยนะครับ ว่าเราคุมเข้มชายแดนอย่างเต็มที่ ถ้าท่านเป็นคนไทย ไม่ต้องลักลอบครับ เราจะดูแลท่านอย่างดีนะครับ แล้วก็เรื่องทางด้านกฎหมายเราก็ต้องว่าไปตามเหตุที่เราจะต้องว่ากันไป แต่ว่า ณ ตอนนี้ เราต้องการการควบคุมโรคเป็นหลัก ขอท่านแสดงตัวแล้วก็บอกมาเลยครับ เจ้าหน้าที่เราทำงานหนักอยู่ทั่วประเทศ ณ ตอนนี้ตัวเลขจะเห็นว่ายอดรวมของทุกวันนี้ยังมีคนลักลอบเข้ามาถึง 87 คน เลยนะครับ รอบประเทศเลยนะครับ ซึ่งอันนี้นี่ต้องติดชายแดนถึง 72 คน แล้วมาตรวจพบตอนใน 75 คน เราน่าห่วงนะครับ ก็คงเข้ามาอยู่นานพอสมควร อันนี้อาจจะเบาใจได้ แต่วางใจแต่ 72 คนนี่ติดชายแดน ก็เขามาใหม่ ๆ ซึ่งอันนี้ต้องขอขอบคุณศปม. อย่างเข้มข้นแต่ฝากประชาชนเห็นหูเป็นตาแทนด้วนะครับ กรุงเทพมหานคร สมุทรปราการ ปทุมธานี นนทบุรี สมุทรสาคร ชลบุรี สงขลา เพชรบุรี และพระนครอยุทธยา อันนี้เป็นสีเขียวนี่ ก็อันดับนี่ขึ้นนะครับ ดีขึ้นก็คือลดลงไปนะครับ อันดับต่ำ ๆ ลงไปจะดีกว่าอันนี้ ต้องขอขอบคุณทางพี่น้องประชาชนที่อยู่ในจังหวัดต่าง ๆ เช่นเดียวกันยังคงเดิม ผมขออนุญาตไม่กล่าวนะครับ ผมขอให้ทุกท่านได้ช่วยกันในการที่จะปรับลดตัวเลขลงไปให้ได้นะครับ สูงสุดกรุงเทพมหานคร 27,000 อันดับข้างล่างนี้ของสงขรา 1,082Scoreboard ได้นำขึ้น Facebook จะได้ให้ท่านไปสืบค้นได้ในตรงนั้นนะครับ มาดูในภาพรวมของทั้งประเทศ ก็มีแบ่งเป็นก็คือใน 5 ขั้นครับ ก็คือร้อยรายนะครับ มากกว่า 11-100 แล้วก็ 1-10 ตัวเลขก็จะเห็นว่าข้างบนนี่นะครับ ก็กรุงเทพฯ สมุทรปราการ นนทบุรี ที่เราประกาศกันไปว่าเป็นเขตควบคุมเข้มงวดสูงสุดอยู่นะครับ ตรงนี้ จะมี 17 จังหวัดนะครับที่เป็น 0 ขออนุญาตไม่เอ่ยนามในวันนี้นะครับ เพื่อประหยัดเวลา ท่านจะเห็นว่า ในแผนที่ประเทศไทย ที่ตัวเลขเป็น 0 ในรอบ 24 ชั่วโมง เมื่อวานนี้ ต้องขอขอบคุณในทุก ๆ จังที่ได้ช่วยกันนะครับ ทำให้เราผ่านพ้นความยากลำบากไปด้วยกันนะครับ มาดูในการรายงานสถานการณ์ บูรณาการที่ศูนย์บูรณาการการแก้ไข ของกรุงเทพฯ และปริมณฑลนะครับ จะขอตามตัวเลขนี้ทุกวันและก็ขอกราบเรียนพี่น้องประชาชนให้รับทราบ อยู่ในช่องสีเหลืองนะครับ ที่มีพื้นของสีน้ำเงินข้างล่างนี้ รวมแล้ว วันนี้ ยอดขึ้นมาที่ 362 เมื่อวานนี้ 1,700 วันนี้ 2,000 กว่า แต่ยอดรวมของจังหวัดอื่น ๆ วันนี้เหลือ 411 ก็ลดลง อันนี้ ทั้ง 71 จังหวัดนะครับ แต่แถบล่าง ซึ่งเป็นการรายงานของวันนี้อยู่ที่ 6,853 ทำให้ยอดรวมอยู่ที่ 17,741 Socail Medai ต่าง ๆ ได้ลงไปแล้ว ตอน 11.00 น. นะครับ โดยประมาณ ท่านอธิบดีกรมราชทัณฑ์ลงไปในรายละเอียดแต่ก็จะสรุปรวม ในภาพรวมของเรือนจำนี ที่มีการค้นหาเชิงรุกนะครับ ทั้งหมด 8 แห่ง แตกต่างกันไปตั้งแต่ต่ำสุด ก็คือ 3 เปอร์เซ็นต์ สูงสุด ถึง 61 เปอร์เซ็นต์ ที่เชียงใหม่นะครับ พบอยู่ที่ 49 เปอร์เซ็นต์นะครับ คน 10,748 คน ได้รับการดูแลอยู่ในเรือนจำก็มีสภาพและแออัดอย่างที่ว่านะครับ ก็ขอส่งกำลังใจไปยังแพทย์ พยาบาล เจ้าหน้าที่ที่ดูแลอยู่ในเรือนจำ แล้วก็ขอให้ผู้ต้องขังทุกท่านได้ดูแลสุขภาพถ้าท่านเป็นผู้ที่มีสุขภาพที่แข็งแรงดีอยู่แล้ว ก็ขอให้ดูแลให้ดียิ่งขึ้น ส่วนคนที่มีภาวะที่มีอาการหนักขึ้นอะไรอย่างไรนั้น ก็ทางเรือนจำจะดูแลท่านอย่างดีที่สุด ในเรื่องของการดูแลภายในกันให้ได้นะครับ ในเรื่องนี้ ทางกระทรวงสาธารณสุขและกรมราชฑันฑ์ ก็จับมือกันดูแลกันอย่างใกล้ชิด ท่านนายกรัฐมนตรีนะครับ พลเอก ประยุทธ์ จันทร์โอชา ตรงให้กับ 2 กระทรวงหลัก ทั้งกระทรวงยุติธรรม และกระทรวงสาธารณสุขนะครับ การดูแลผู้ต้องขังในเรือนจำทั้งหมดหลายแสนคน ก็ต้องมีมาตรการต่าง ๆ ก็โดยสรุปนะครับ ก็คือยังกระจุกตัวอยู่ที่กรุงเทพฯ และปริมณฑล ยังใส่ท่อช่วยหายใจก็ยังเพิ่มขึ้นอยู่ อัตราการครองเตียงก็มีเพิ่มมากขึ้น อันนี้ก็เห็นตามภาพนะครับ ที่รัฐมนตรีว่าการกระทรวงสาธารณสุข และปลัดฯ เพิ่งไปเปิดมา คือ โรงพยาบาลบุษราคัม ซึ่งจะดูแลผู้ป่วยอันดับสีเหลือง และสีเหลืองเข้ม ตรงนั้นก็จะช่วยทำให้มีพื้นที่ในการรับผู้ป่วยเติมชึ้นมา ณ ตรงนี้ ส่วนพื้นที่เสี่ยง เช่น ชุมชนแออัด แคมป์ก่อสร้าง เดี๋ยวผมจะพูดอยู่ตรงนี้ต่อเลยแล้วกันนะครับ ประเด็นสำคัญในวันนี้ ที่ EOC ของกระทรวงสาธารณสุข ทั้ง 2 ศูนย์ ที่ร่วมประชุมกัน เพ่งเป้าไปที่กรุงเทพมหานครนะครับ ทางส่วนของทางสำนักอนามัย ก็ได้รายงานนะครับ ในที่ประชุมให้เห็นภาพ อยากให้พี่น้องประชาชน ได้เห็นภาพไปพร้อม ๆ กันนะครับ ก็จัดกลุ่มในกรุงเทพฯ ชั้นในกับขอบที่อยู่หลักสี่นะครับ ที่มีปริมาณสูงมาก ๆ 6 ต่อ 1,000 ประชากร ก็คือหลักสี่นะครับ ป้อมปราบฯ ราชเทวี คลองเตย ห้วยขวางนะครับ จากเดิมที่สีเหลืองมาเป็นในช่วงของเดือนมีนาคม เมษายน ก็จะเข้าเป็นอย่างนี้ ทาง ผอ. ศปก.ศบค. ก็ให้ทาง GISDA ให้ช่วยทำ Mapping คงจำได้นะครับ กรณีของทางสมุทรสาครได้ทำเป็นจุดแมพปิ้ง ทำให้เห็นของการกระจาย แล้วจะทำให้เห็นความหนาแน่นของการติดเชื้อของประชากรอยู่ในแต่ละพื้นที่ ภาพเหล่านี้ถูกนำขึ้นมาฉายให้เห็นนะครับ ว่า Cluster ต่าง ๆ อยู่ในการควบคุมโรงยังพบเห็นผู้ป่วยต่อเนื่อง ได้แล้ว อยู่ในระหว่างการเฝ้าระวัง ในช่วง 14 วันที่ผ่านมานะครับ เคยเจอมาก่อนแล้วก็หายไป ตรงนี้ล่ะครับ ก็ขอให้ทุกท่านได้เห็นซึ่งนำมาสู่การ… เนื่องจากกรุงเทพมหานคร ทีประชากรเป็นเกือบ ๆ ประชากรแฝงด้วยนี่เกือบ ๆ 10,000,000 คนนะครับ จริง ๆ แล้วตามสำมะโน แล้วก็จออีกต่างหากนะครับ ก็จะทำอย่างไรให้แต่ชะเขตได้มีความตระหนักรู้ ประชาชนตระหนักรู้ ผู้ประกอบการตระหนักรู้นะครับ ก็เลยแบ่งออกมาเป็นสักประมาร 4 เขตเขตที่มีปริมาณของการระบาดมาก และเพิ่มขึ้นเร็วนี่ นับได้ถึงประมาณสัก… อยู่บนขวานะครับ เดี๋ยวทำให้เห็นภาพอาจจะมองยากหน่อยของการประชุมเพื่อให้เห็นท่านว่าเรากำลังจะจัดการกับ 50 เขตนี้อย่างไรนะครับ ที่ประชุมพยายามแยกภาพต่าง ๆ นี้ออกมา ขวาบนที่เป็นสีออกตัวเลเบลแดง ๆ นี่นะครับ คือ ปริมาณการลำบากมาก ขวาบนนี่ อันนี้ไม่ค่อยดี แล้วก็ขวาล่าง ก็คือปริมาณระบาดมากแต่เพิ่มช้า ส่วนทางซ้ายของแกน ก็คือซ้ายบน ก็คือปริมาณระบาดไม่มาก อันนี้มี 17 เขต แล้วก็ซ้ายล่าง ก็คือปริมาณระบาดไม่มาก และเพิ่มไม่ช้า อันนี้พึงประสงค์ คือสีเขียว ซ้ายล่างนี่สีเขียว เพราะฉะนั้น ให้ดึงกลับเข้ามาอยู่เป็นสีเขียวให้ได้ นี่คือทั้งหมด 50 เขต เราต้องสื่อสารประชาชน ได้รายงานมาว่าตอนนี้ที่ Active อยู่มีทั้งหมด 28 คลัสเตอร์ กระจายอยู่ใน 19 เขต ขออนุญาตเอ่ยนามทั้ง 19 1. คือดินแดง 2. วัฒนา 3. หลักสี่ 5. ลาดพร้าว 6. ราชเทวี 7. พระนคร 8.ป้อมปราบศตรูพ่าย 9. สวนหลวง 10. ปทุมวัน 11. สาธร 12. สัมพันธวงศ์ 15. ประเวท 16. บางทองหลาง 17.18. บางกอกน้อย และ 19. ห้วยขวาง ในตรงนี้นะครับ ก็แบ่งออกมา Cluster ที่ติดเชื้อสุงสุด คือแคมป์คนงานก่อสร้าง สร้าง เขตหลักสี่ แฟรชดินแดง ห้วยขวาง ก็คือเขตดินแดงด้วยนะครับ อีกที่หนึคลองถมเซ็นเตอร์และวงเวียน 22 ป้อมปราบศัตรูผ่าย และแคมป์คนงานก่อสร้าง เป็นเรื่องที่ให้ความสำคัญสูงมากเลยนะครับ ตอนนี้ ก็มีการทำ Active Case Finding ไปทั่วกรุงเทพฯ นะครับ ก็ขออนุญาตนำเสนออยู่ที่ 6.58 เปอร์เซ็นต์ ลงไป 100 คน เจาะกลุ่มไป มีการติดเชื้อ 7 คน นะครับตอนนี้ นำเรียนว่ากระจายตัวอยู่ทั่วกรุงเทพมหานคร ก็ขอนำเรียนว่า เป็นความยากลำบากของคนในกรุงเทพฯ ที่ได้เจอกันในที่ประชุมเอามาได้ 1 กรณีที่จะได้เรียนรู้กัน คือ แคมป์คงงานก่อสร้ที่หลัก 4 ของกรณีบริษัทเอกชนแห่งหนึ่งนะครับ ก็มารับรู้กันเพราะว่าตอนนี้ติดเชื้อไป 885 ราย คิดเป็น 83 เปอร์เซ็นต์ เพราะดูในคนทั้งหมด 1,667 คน ที่เป็นสีแดง ๆในตัวเลขอาจจะตัวเล็กนิดหนึ่งนะครับ แต่กราบเรียน นี่คือสิ่งที่เรานำภาพต่าง ๆ ขึ้นมา เป็นแผ่นเพื่อที่จะได้ดำเนินการยุทธศาสตร์เพื่อจะได้ควบคุม บริษัทแห่งนี้นะครับ เป็นการก่อสร้างขึ้นมาขึ้นมาอยู่ในเขตแถว ๆ หลักสี่ แถว ๆ ศูนย์ราชการ เพราะฉะนั้น จะสร้างขึ้นมา เพราะฉะนั้น จะต้องมีสิ่งปลูกสร้างที่ไม่แล้วเสร็จ ก็เลยมีแคมป์คนงานเกิดขึ้น ก็วางเรียงกันอย่างแออัด ตรงนั้นไม่เท่าไรครับ ก็คือมีบริษัทที่เรียกว่า Sub Contact ต่อไปอีกนี่ ต่อเนื่องไปอีกงานนี้อีก 11 บริษัท 11 คน และอื่น ๆ อีก และยังติดตามกันอยู่ ส่วนแคมป์อื่น ๆ ที่มีกระจายตัวอยู่อีก 8 แคมป์ ของบริษัทอื่น ๆ ที่กระจายตัวกันอยู่ ต้องหากันต่อ นี่คือแผนการที่เราจะต้องไปดู และได้ไปฉาย ต้องการสื่อสารถึงแคมป์คนงานแล้ว ชุมชนรอบข้างที่เกิดการติดเชื้อจำนวนมากนี่ อีก 6 ชุมชน ขออนุญาตเอ่ยนามเพื่อจะสื่อสาร ตระหนัก แต่ไม่ตระหนก ขอท่านได้ช่วยกันดูแลส่วนบุคคล แล้วก็ครอบครับของท่าน เพราะว่าต้องกันการติดเชื้อเพราะว่าท่านอยู่ในระแวก… พื้นที่ในการที่จะติดเชื้อ คือ ชุมชนแฟลตอิสระ ชุมชนอยู่แล้วรวย ชุมชนแฟลตตำรวจส่วนกลาง ชุนชมกองบัญชาการการศึกษา ชุมชนคนรักถิ่น ชุมชนเปรมสุขสันต์ ทั้งหมดนี้ 6,816 คน เมื่อเช้านี้ท่าน ผอ. ศปก.ศบค. ท่านพลเอก ณัฐพล นาควานิช นะครับ ท่านก็ต่อตรงกับทางท่านรองผู้บัญชาการตำรวจแห่งชาติ ซึ่งท่านก็ได้มีการพูดคุยกันนะครับ แล้วก็ได้ให้ทางผู้ที่เป็นผู้เกี่ยวข้องนะครับ ได้ไปช่วยกันดูแล โดยเฉพาะส่วนที่เกี่ยวข้องกับราชการด้วย ชุมชนต่าง ๆ เหล่านั้นจะมีผู้นำชุมชน ที่ต้องการสื่อสารนี้โดยเร็ว เพราะทางระบบของทางราชการอาจจะต้องใช้เวลากันพอสมควร ก็ไม่ใช่ระบบราชการ เพราะกรุงเทพมหานครมีระบบที่ซับซ้อนมาก ประธานชุมชน หรือชุมชนทั้งหลายที่อยูต่าง ๆ เหล่านี้ท่านเป็นบุคคลสำคัญมาก ๆ ที่จะได้รวมความสามารถของคนในชุมชน ในการที่จะช่วยกันดูแลความสะอาด ดูแลสิ่งต่าง ๆ ที่อยู่รอบท่าน ที่ดูแลสุขอนามัย ส่วนบุคคลด้วย ตรงนี้มาตรการต่าง ๆ เราคงไม่ต้องพูดกันแล้ว คงคุ้ยเคยกัน ใส่แมสก์ไว้ ใส่แมสก์ อะไรต่าง ๆ ที่เราเคยคุยกันไว้ ต้องขอทุกท่านช่วยกันเต็มที่ เรื่องหนึ่งแคมป์ของคนงานนั้น ๆ ถูกจำกัดพื้นที่ ถูกจำกัดพื้นที่ ถูกสั่งไม่ให้มีการเคลื่อนย้ายนะครับ มีทางฝ่ายของมั่นคงก็ไปช่วยกันดู ขอความร่วมมือพี่น้องต่างด้าวที่อยู่ตรงนั้น ท่านอาจจะไม่สะดวกสบายมาก แต่ขอให้ท่านได้เสียสละในช่วงเวลาหนึ่งของชีวิต ได้ช่วยกันทั้งตัวท่านเองและตัวอื่น ๆ ด้วย ในการให้ความร่วมมือกับภาครัฐ ในการที่จะให้เจ้าพนักงานควบคุมโรคติดต่อดำเนินการปรับปรุงสถานที่ให้ถูกสุขลักษณะ การเคลื่อนย้ายของคนงานในแคมป์เป็นอย่างน้อยเวลา 14 วัน โดยผู้อำนวยการเขตหลักสี่ ได้ออกคำสั่งออกไป ซึ่งตรงนี้ก็ต้องเป็น Action ของทางผู้อำนวยการเขต ต้องขอขอบคุณนะครับ วันนี้ท่านก็เข้ามาอยู่ในสายวิดีโอคอล ก็ให้ชี้แจงถึงมาตรการต่าง ๆ ของการบริหารจัดการ ที่พักคนงาน บริเวณก่อสร้างต่าง ๆ นะครับ ซึ่งก็มีมาตรการทั้งหมดนี่ประมาณสัก 8 ข้อ ผมขอไปเร็ว ๆ สื่อสารโดยเร็ว คือ การสื่อสารนอแคมป์ 2. คือ แยกกักผู้ป่วย 3. แยกผู้มีสัมผัสเสี่ยงสูง 4. เฝ้าระวังนอกแคมป์ 5 ซีลแคมป์ก่อสร้าง รวมถึง 7. การบริหารวัคซีนที่อยู่ในพื้นที่ระบาด 8. ติดตามบริษัทที่เป็น Sub Contact อีก 11 บริษัทนี่ถ้าท่านฟังจากผมเอง แล้วก็เป้นผู้เกี่ยวข้อง ขอให้ท่านเป็นผู้รายงาน แจ้งรับทราบแล่วก็เข้าไปร่วมมือกับทางสักนักงานเขตนะครับ สำนักอนามัยของ กทม. ก็ได้นะครับ อะไรก็ได้ที่ท่านจะเสนอตัวร่วมด้วยช่วยกัน เพราะว่าเราต้องติดตามคนของท่านด้วย จะได้ปลอดภัยกันทุกคนนะครับ เพราะว่าท่านอาจจะอยู่ที่ตั้งตรงนั้น ท่านไปรับงานที่อื่นที่ไหนด้วย เราจะได้ช่วยกันติดตามไม่ให้เกิดการกระจายโรค สิ่งที่ดำเนินการไปแล้วนะครับ ตั้งจุดตรวจ การควบคุมการหลบหนีออกนอกแคมป์ ขอขอบคุณความร่วมมือจากทาง สปม. นะครับ ขอบคุณฝ่ายมั่นคงที่เข้าไปช่วยกันนะครับ ก็ขอขอบคุณพี่น้องชาวผู้ใช้แรงงานนะครับ ทั้งไทยและต่างด้าวนะครับ ทั้งหลายที่เข้าใจพวกเรา และเราจะผ่านความยากลำบากไปด้วยกมีแผนได้แขวนขึ้นไว้นะครับ 17 , 18, 18 นะครับ ขอพี่น้องสื่อมวลชนได้ไปนำเสนอกับพี่น้องประชาชนนะครับ ว่ามีทั้งหน่วนรถพระราชทานซึ่งได้ออกตรวจทุกวันเลยนะครับ ซึ่งภาครัฐ ทั้งกระทรวงแรงงาน สำนักอนามัย กรมควบคุแล้วรวมถึงภาคเอกชน ประชาสัมพันธ์ให้พี่น้องประชาชนเข้ามาตรวจกันด้วยครับ</w:t>
      </w:r>
    </w:p>
    <w:p>
      <w:pPr>
        <w:pStyle w:val="BodyText"/>
      </w:pPr>
      <w:r>
        <w:t xml:space="preserve">(คุณสุภนันท์) ครับ สำหรับวันนี้ไม่มีคำถามเพิ่มเติมนะครับ คุณหมอมีอะไรจะฝากเพิ่มเติมสำหรับคนที่รับชมข่าวไหมครับ //ครับ ก็ขอเป็นกำลังใจยากลำบากนี้ไปด้วยกัน ตัวเลขที่เพิ่มขึ้นมีความหมายต่อทุกคน ต่อทุกชีวิตนะครับ แล้วก็ทุก ๆ คนก็ไม่ต้องการการเจ็บไข้ได้ป่วย ไม่ต้องการพรากจากคนที่เรารัก ณ ตอนนี้เป็นความยากลำบากของพวกเรากันทุก ๆ คน เราจะผ่านมันไปได้ร่วมไม่ร่วมมือกัน โรคระบาด สอนโลก สอนเรามาในอดีตมาตลอดนะครับ สิ่งที่เราจะผ่านพ้นไปกันได้ ไม่ว่าจะเป็นเรื่องของภูมิคุ้มกันหมู่ สุขลักษณะส่วนตัวรวมถึงส่วนรวม ล้วนแล้วแต่จะช่วยให้เราผ่านพ้นความยากลำบากไปด้วยกัน กราบขอบพระคุณทุก ๆ ท่านที่ให้ความสำคัญกับเรื่องนี้แล้วช่วยกัน ผ่านไปด้วยกัน กราบขอบพระคุณครับ</w:t>
      </w:r>
    </w:p>
    <w:p>
      <w:pPr>
        <w:pStyle w:val="BodyText"/>
      </w:pPr>
      <w:r>
        <w:t xml:space="preserve">(คุณสุภนันท์) ครับขอบพระคุณนะครับ ท่านโฆษก ศบค. นำเรียนในรายละเอียดนะครับ ได้รับตัวเลขตั้งแต่ช่วงเช้า ๆ ที่ผ่านมา อาจจะมีความกังวลใจว่าตัวเลข หมายถึงวันนี้แตะเกือบหลักหมื่นถ้าเกิดได้ฟังท่านโฆษกฯ แถลงก็จะได้รู้ว่าแบ่งเป็นกลุ่มก้อนต่าง ๆ ได้อย่างชัดเจน ก็จะประเมินได้นะครับ ว่ากลุ่มที่พบการแพร่ระบาดนั้นมีความเสี่ยงที่เชื้อโรคจะมาสัมผัสกับเรามากน้อยแค่ไหน แล้วก็ติดตามสถานการการแพร่ระบาด อุ่นใจในการใช้ชีวิตประจำวันมากขึ้นนะครับ ลำดับต่อไป จะเป็นการแถลงข่าวในภาคภาษาอังกฤษนะครับ เรียนเชิญท่านณัฐภาณุ นพคุณ รองอธิบดีกรมสารนิเทศ และรอง</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ขอบคุณท่าน รองอธิบดีกรมสารนิเทศและรองโฆษกกระทรวงการต่างประเทศนะครับ และทั้งหมดคือการแถลงข่าวในช่วง 12.30 น. ของวันนี้เดี๋ยวช่วงนี้พักกันสักครู่ ประเด็น Talk 2 ประเด็นใหญ่ ๆ ด้วยกัน สำหรับร้านอาหารตามข้อกำหนดที่ออกมา ตกลงแล้วนี่ เจ้าของร้านอาหารจะสามารถจัดพื้นที่ในการบริการลูกค้าอย่างไรบ้าง เนื่องจากตอนนี้สถานการณ์ การแพร่ระบาดยังต้องป้องกันอยู่ และเป็นคลัสเตอร์ต่าง ๆ ในพื้นที่ของกรุงเทพฯ และปริมณฑล เห็นแล้วกังวลใจเป็นอย่างยิ่ง ทำไมถึงแพร่ระบาดเร็วอย่างนี้ และจะมีมาตรการอย่างไร ช่วงนี้พักกันครู่เดียวแล้วกลับมาพบกันต่อ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17 พ.ค. 64)</dc:title>
  <dc:creator/>
  <cp:keywords/>
  <dcterms:created xsi:type="dcterms:W3CDTF">2021-05-17T06:42:17Z</dcterms:created>
  <dcterms:modified xsi:type="dcterms:W3CDTF">2021-05-17T06: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พฤษภาคม 2564 เวลา 12.10 น.</vt:lpwstr>
  </property>
  <property fmtid="{D5CDD505-2E9C-101B-9397-08002B2CF9AE}" pid="3" name="subtitle">
    <vt:lpwstr/>
  </property>
</Properties>
</file>